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6998D" w14:textId="5194E44E" w:rsidR="008D26C8" w:rsidRDefault="008D26C8" w:rsidP="008D26C8">
      <w:pPr>
        <w:pStyle w:val="Heading4"/>
      </w:pPr>
      <w:r>
        <w:t>Angebot für:</w:t>
      </w:r>
    </w:p>
    <w:p w14:paraId="3058CE28" w14:textId="00AE0E48" w:rsidR="002278FE" w:rsidRPr="00DD10F5" w:rsidRDefault="0005674D" w:rsidP="0031501F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Software Brillenvermessung</w:t>
      </w:r>
    </w:p>
    <w:p w14:paraId="1229BF07" w14:textId="77777777" w:rsidR="0031501F" w:rsidRPr="0031501F" w:rsidRDefault="0031501F" w:rsidP="0031501F"/>
    <w:p w14:paraId="5C41E987" w14:textId="41CEB5EE" w:rsidR="0031501F" w:rsidRPr="00DD10F5" w:rsidRDefault="0031501F" w:rsidP="0031501F">
      <w:pPr>
        <w:pStyle w:val="Heading2"/>
        <w:rPr>
          <w:sz w:val="72"/>
          <w:szCs w:val="72"/>
        </w:rPr>
      </w:pPr>
      <w:r w:rsidRPr="00DD10F5">
        <w:rPr>
          <w:sz w:val="36"/>
          <w:szCs w:val="36"/>
        </w:rPr>
        <w:t>Mitarbeiter</w:t>
      </w:r>
    </w:p>
    <w:p w14:paraId="32264BE5" w14:textId="64225E29" w:rsidR="0031501F" w:rsidRDefault="0031501F" w:rsidP="0031501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67D9A5" wp14:editId="186FF2E0">
                <wp:simplePos x="0" y="0"/>
                <wp:positionH relativeFrom="column">
                  <wp:posOffset>5081</wp:posOffset>
                </wp:positionH>
                <wp:positionV relativeFrom="paragraph">
                  <wp:posOffset>358140</wp:posOffset>
                </wp:positionV>
                <wp:extent cx="2609850" cy="3495675"/>
                <wp:effectExtent l="0" t="0" r="19050" b="1651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3495675"/>
                        </a:xfrm>
                        <a:prstGeom prst="roundRect">
                          <a:avLst>
                            <a:gd name="adj" fmla="val 5790"/>
                          </a:avLst>
                        </a:prstGeom>
                        <a:ln>
                          <a:solidFill>
                            <a:srgbClr val="7A212E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6CFD2" w14:textId="77777777" w:rsidR="00DD10F5" w:rsidRDefault="00DD10F5" w:rsidP="00DD10F5">
                            <w:pPr>
                              <w:pStyle w:val="Heading3"/>
                              <w:jc w:val="center"/>
                            </w:pPr>
                          </w:p>
                          <w:p w14:paraId="29A085A0" w14:textId="46E6DFDC" w:rsidR="00DD10F5" w:rsidRDefault="00DD10F5" w:rsidP="00DD10F5">
                            <w:pPr>
                              <w:pStyle w:val="Heading3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B87882" wp14:editId="76F3E80B">
                                  <wp:extent cx="1031358" cy="1031358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39747" cy="10397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4A8BEE" w14:textId="77777777" w:rsidR="00DD10F5" w:rsidRPr="00DD10F5" w:rsidRDefault="00DD10F5" w:rsidP="00DD10F5"/>
                          <w:p w14:paraId="7A3437FB" w14:textId="2B6D3435" w:rsidR="00BB03CE" w:rsidRDefault="00DD10F5" w:rsidP="00DD10F5">
                            <w:pPr>
                              <w:pStyle w:val="Heading3"/>
                              <w:jc w:val="center"/>
                              <w:rPr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n-US"/>
                              </w:rPr>
                              <w:t>Christian Meier</w:t>
                            </w:r>
                          </w:p>
                          <w:p w14:paraId="660894D6" w14:textId="1D1825D5" w:rsidR="00DD10F5" w:rsidRDefault="00DD10F5" w:rsidP="00DD10F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gile Coach</w:t>
                            </w:r>
                          </w:p>
                          <w:p w14:paraId="42701C38" w14:textId="77777777" w:rsidR="00DD10F5" w:rsidRPr="00DD10F5" w:rsidRDefault="00DD10F5" w:rsidP="00DD10F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A7D3466" w14:textId="486C5380" w:rsidR="00DD10F5" w:rsidRPr="00DD10F5" w:rsidRDefault="00DD10F5" w:rsidP="00DD10F5">
                            <w:pPr>
                              <w:pStyle w:val="Heading4"/>
                              <w:rPr>
                                <w:lang w:val="en-US"/>
                              </w:rPr>
                            </w:pPr>
                            <w:r w:rsidRPr="00DD10F5">
                              <w:rPr>
                                <w:lang w:val="en-US"/>
                              </w:rPr>
                              <w:t>Hardskills</w:t>
                            </w:r>
                          </w:p>
                          <w:p w14:paraId="7ECC333B" w14:textId="132EC269" w:rsidR="00DD10F5" w:rsidRPr="00DD10F5" w:rsidRDefault="00DD10F5" w:rsidP="00DD10F5">
                            <w:pPr>
                              <w:rPr>
                                <w:lang w:val="en-US"/>
                              </w:rPr>
                            </w:pPr>
                            <w:r w:rsidRPr="00DD10F5">
                              <w:rPr>
                                <w:lang w:val="en-US"/>
                              </w:rPr>
                              <w:t>C#, Java, Python</w:t>
                            </w:r>
                          </w:p>
                          <w:p w14:paraId="03E4E1CB" w14:textId="04F7DB53" w:rsidR="00DD10F5" w:rsidRDefault="00DD10F5" w:rsidP="00DD10F5">
                            <w:pPr>
                              <w:pStyle w:val="Heading4"/>
                            </w:pPr>
                            <w:r>
                              <w:t>Softskills</w:t>
                            </w:r>
                          </w:p>
                          <w:p w14:paraId="33A5A538" w14:textId="12F5FDFF" w:rsidR="00DD10F5" w:rsidRDefault="00DD10F5" w:rsidP="00DD10F5">
                            <w:r>
                              <w:t>Rhetorik</w:t>
                            </w:r>
                          </w:p>
                          <w:p w14:paraId="27F87F9F" w14:textId="1CD0F3F1" w:rsidR="00DD10F5" w:rsidRPr="00DD10F5" w:rsidRDefault="00DD10F5" w:rsidP="00DD10F5">
                            <w:pPr>
                              <w:pStyle w:val="Heading4"/>
                            </w:pPr>
                            <w:r>
                              <w:t>Sprachen</w:t>
                            </w:r>
                          </w:p>
                          <w:p w14:paraId="6D595E49" w14:textId="43D54DA3" w:rsidR="00DD10F5" w:rsidRDefault="00DD10F5" w:rsidP="00DD10F5">
                            <w:r>
                              <w:t>Deutsch, Englisch</w:t>
                            </w:r>
                          </w:p>
                          <w:p w14:paraId="69105196" w14:textId="65F1E059" w:rsidR="00DD10F5" w:rsidRPr="00DD10F5" w:rsidRDefault="00DD10F5" w:rsidP="00DD10F5">
                            <w:pPr>
                              <w:pStyle w:val="Heading4"/>
                            </w:pPr>
                            <w:r>
                              <w:t>Branchenwissen</w:t>
                            </w:r>
                          </w:p>
                          <w:p w14:paraId="6C2ACE5C" w14:textId="08CC08B9" w:rsidR="00BB03CE" w:rsidRDefault="00DD10F5" w:rsidP="00BB03CE">
                            <w:r>
                              <w:t>Finanzbranch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67D9A5" id="Rectangle: Rounded Corners 1" o:spid="_x0000_s1026" style="position:absolute;margin-left:.4pt;margin-top:28.2pt;width:205.5pt;height:27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37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" fillcolor="white [3201]" strokecolor="#7a212e" strokeweight="1pt">
                <v:stroke joinstyle="miter"/>
                <v:textbox style="mso-fit-shape-to-text:t">
                  <w:txbxContent>
                    <w:p w14:paraId="2226CFD2" w14:textId="77777777" w:rsidR="00DD10F5" w:rsidRDefault="00DD10F5" w:rsidP="00DD10F5">
                      <w:pPr>
                        <w:pStyle w:val="Heading3"/>
                        <w:jc w:val="center"/>
                      </w:pPr>
                    </w:p>
                    <w:p w14:paraId="29A085A0" w14:textId="46E6DFDC" w:rsidR="00DD10F5" w:rsidRDefault="00DD10F5" w:rsidP="00DD10F5">
                      <w:pPr>
                        <w:pStyle w:val="Heading3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3B87882" wp14:editId="76F3E80B">
                            <wp:extent cx="1031358" cy="1031358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39747" cy="10397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4A8BEE" w14:textId="77777777" w:rsidR="00DD10F5" w:rsidRPr="00DD10F5" w:rsidRDefault="00DD10F5" w:rsidP="00DD10F5"/>
                    <w:p w14:paraId="7A3437FB" w14:textId="2B6D3435" w:rsidR="00BB03CE" w:rsidRDefault="00DD10F5" w:rsidP="00DD10F5">
                      <w:pPr>
                        <w:pStyle w:val="Heading3"/>
                        <w:jc w:val="center"/>
                        <w:rPr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sz w:val="26"/>
                          <w:szCs w:val="26"/>
                          <w:lang w:val="en-US"/>
                        </w:rPr>
                        <w:t>Christian Meier</w:t>
                      </w:r>
                    </w:p>
                    <w:p w14:paraId="660894D6" w14:textId="1D1825D5" w:rsidR="00DD10F5" w:rsidRDefault="00DD10F5" w:rsidP="00DD10F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gile Coach</w:t>
                      </w:r>
                    </w:p>
                    <w:p w14:paraId="42701C38" w14:textId="77777777" w:rsidR="00DD10F5" w:rsidRPr="00DD10F5" w:rsidRDefault="00DD10F5" w:rsidP="00DD10F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A7D3466" w14:textId="486C5380" w:rsidR="00DD10F5" w:rsidRPr="00DD10F5" w:rsidRDefault="00DD10F5" w:rsidP="00DD10F5">
                      <w:pPr>
                        <w:pStyle w:val="Heading4"/>
                        <w:rPr>
                          <w:lang w:val="en-US"/>
                        </w:rPr>
                      </w:pPr>
                      <w:r w:rsidRPr="00DD10F5">
                        <w:rPr>
                          <w:lang w:val="en-US"/>
                        </w:rPr>
                        <w:t>Hardskills</w:t>
                      </w:r>
                    </w:p>
                    <w:p w14:paraId="7ECC333B" w14:textId="132EC269" w:rsidR="00DD10F5" w:rsidRPr="00DD10F5" w:rsidRDefault="00DD10F5" w:rsidP="00DD10F5">
                      <w:pPr>
                        <w:rPr>
                          <w:lang w:val="en-US"/>
                        </w:rPr>
                      </w:pPr>
                      <w:r w:rsidRPr="00DD10F5">
                        <w:rPr>
                          <w:lang w:val="en-US"/>
                        </w:rPr>
                        <w:t>C#, Java, Python</w:t>
                      </w:r>
                    </w:p>
                    <w:p w14:paraId="03E4E1CB" w14:textId="04F7DB53" w:rsidR="00DD10F5" w:rsidRDefault="00DD10F5" w:rsidP="00DD10F5">
                      <w:pPr>
                        <w:pStyle w:val="Heading4"/>
                      </w:pPr>
                      <w:r>
                        <w:t>Softskills</w:t>
                      </w:r>
                    </w:p>
                    <w:p w14:paraId="33A5A538" w14:textId="12F5FDFF" w:rsidR="00DD10F5" w:rsidRDefault="00DD10F5" w:rsidP="00DD10F5">
                      <w:r>
                        <w:t>Rhetorik</w:t>
                      </w:r>
                    </w:p>
                    <w:p w14:paraId="27F87F9F" w14:textId="1CD0F3F1" w:rsidR="00DD10F5" w:rsidRPr="00DD10F5" w:rsidRDefault="00DD10F5" w:rsidP="00DD10F5">
                      <w:pPr>
                        <w:pStyle w:val="Heading4"/>
                      </w:pPr>
                      <w:r>
                        <w:t>Sprachen</w:t>
                      </w:r>
                    </w:p>
                    <w:p w14:paraId="6D595E49" w14:textId="43D54DA3" w:rsidR="00DD10F5" w:rsidRDefault="00DD10F5" w:rsidP="00DD10F5">
                      <w:r>
                        <w:t>Deutsch, Englisch</w:t>
                      </w:r>
                    </w:p>
                    <w:p w14:paraId="69105196" w14:textId="65F1E059" w:rsidR="00DD10F5" w:rsidRPr="00DD10F5" w:rsidRDefault="00DD10F5" w:rsidP="00DD10F5">
                      <w:pPr>
                        <w:pStyle w:val="Heading4"/>
                      </w:pPr>
                      <w:r>
                        <w:t>Branchenwissen</w:t>
                      </w:r>
                    </w:p>
                    <w:p w14:paraId="6C2ACE5C" w14:textId="08CC08B9" w:rsidR="00BB03CE" w:rsidRDefault="00DD10F5" w:rsidP="00BB03CE">
                      <w:r>
                        <w:t>Finanzbranche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5833A3E" w14:textId="312D0F20" w:rsidR="00DD10F5" w:rsidRDefault="00DD10F5" w:rsidP="00DD10F5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BC25F1" wp14:editId="28AA01EA">
                <wp:simplePos x="0" y="0"/>
                <wp:positionH relativeFrom="margin">
                  <wp:align>right</wp:align>
                </wp:positionH>
                <wp:positionV relativeFrom="paragraph">
                  <wp:posOffset>73099</wp:posOffset>
                </wp:positionV>
                <wp:extent cx="2609850" cy="3495675"/>
                <wp:effectExtent l="0" t="0" r="19050" b="1397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3495675"/>
                        </a:xfrm>
                        <a:prstGeom prst="roundRect">
                          <a:avLst>
                            <a:gd name="adj" fmla="val 5790"/>
                          </a:avLst>
                        </a:prstGeom>
                        <a:ln>
                          <a:solidFill>
                            <a:srgbClr val="7A212E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FE6315" w14:textId="77777777" w:rsidR="00DD10F5" w:rsidRDefault="00DD10F5" w:rsidP="00DD10F5">
                            <w:pPr>
                              <w:pStyle w:val="Heading3"/>
                              <w:jc w:val="center"/>
                            </w:pPr>
                          </w:p>
                          <w:p w14:paraId="752C0959" w14:textId="77777777" w:rsidR="00DD10F5" w:rsidRDefault="00DD10F5" w:rsidP="00DD10F5">
                            <w:pPr>
                              <w:pStyle w:val="Heading3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B59F61" wp14:editId="47B04061">
                                  <wp:extent cx="1031358" cy="1031358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39747" cy="10397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56F8AC0" w14:textId="77777777" w:rsidR="00DD10F5" w:rsidRPr="00DD10F5" w:rsidRDefault="00DD10F5" w:rsidP="00DD10F5"/>
                          <w:p w14:paraId="132AC57D" w14:textId="77777777" w:rsidR="00DD10F5" w:rsidRDefault="00DD10F5" w:rsidP="00DD10F5">
                            <w:pPr>
                              <w:pStyle w:val="Heading3"/>
                              <w:jc w:val="center"/>
                              <w:rPr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  <w:lang w:val="en-US"/>
                              </w:rPr>
                              <w:t>Christian Meier</w:t>
                            </w:r>
                          </w:p>
                          <w:p w14:paraId="6AE708CD" w14:textId="61F760E4" w:rsidR="00DD10F5" w:rsidRDefault="00DD10F5" w:rsidP="00DD10F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gile Coach</w:t>
                            </w:r>
                          </w:p>
                          <w:p w14:paraId="6A4CEEC8" w14:textId="77777777" w:rsidR="00DD10F5" w:rsidRPr="00DD10F5" w:rsidRDefault="00DD10F5" w:rsidP="00DD10F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C4989BF" w14:textId="77777777" w:rsidR="00DD10F5" w:rsidRPr="00DD10F5" w:rsidRDefault="00DD10F5" w:rsidP="00DD10F5">
                            <w:pPr>
                              <w:pStyle w:val="Heading4"/>
                              <w:rPr>
                                <w:lang w:val="en-US"/>
                              </w:rPr>
                            </w:pPr>
                            <w:r w:rsidRPr="00DD10F5">
                              <w:rPr>
                                <w:lang w:val="en-US"/>
                              </w:rPr>
                              <w:t>Hardskills</w:t>
                            </w:r>
                          </w:p>
                          <w:p w14:paraId="6C36462A" w14:textId="77777777" w:rsidR="00DD10F5" w:rsidRPr="00DD10F5" w:rsidRDefault="00DD10F5" w:rsidP="00DD10F5">
                            <w:pPr>
                              <w:rPr>
                                <w:lang w:val="en-US"/>
                              </w:rPr>
                            </w:pPr>
                            <w:r w:rsidRPr="00DD10F5">
                              <w:rPr>
                                <w:lang w:val="en-US"/>
                              </w:rPr>
                              <w:t>C#, Java, Python</w:t>
                            </w:r>
                          </w:p>
                          <w:p w14:paraId="792EBB08" w14:textId="77777777" w:rsidR="00DD10F5" w:rsidRDefault="00DD10F5" w:rsidP="00DD10F5">
                            <w:pPr>
                              <w:pStyle w:val="Heading4"/>
                            </w:pPr>
                            <w:r>
                              <w:t>Softskills</w:t>
                            </w:r>
                          </w:p>
                          <w:p w14:paraId="10CA12D4" w14:textId="77777777" w:rsidR="00DD10F5" w:rsidRDefault="00DD10F5" w:rsidP="00DD10F5">
                            <w:r>
                              <w:t>Rhetorik</w:t>
                            </w:r>
                          </w:p>
                          <w:p w14:paraId="3340F84D" w14:textId="77777777" w:rsidR="00DD10F5" w:rsidRPr="00DD10F5" w:rsidRDefault="00DD10F5" w:rsidP="00DD10F5">
                            <w:pPr>
                              <w:pStyle w:val="Heading4"/>
                            </w:pPr>
                            <w:r>
                              <w:t>Sprachen</w:t>
                            </w:r>
                          </w:p>
                          <w:p w14:paraId="5E827F08" w14:textId="77777777" w:rsidR="00DD10F5" w:rsidRDefault="00DD10F5" w:rsidP="00DD10F5">
                            <w:r>
                              <w:t>Deutsch, Englisch</w:t>
                            </w:r>
                          </w:p>
                          <w:p w14:paraId="4F5046AC" w14:textId="77777777" w:rsidR="00DD10F5" w:rsidRPr="00DD10F5" w:rsidRDefault="00DD10F5" w:rsidP="00DD10F5">
                            <w:pPr>
                              <w:pStyle w:val="Heading4"/>
                            </w:pPr>
                            <w:r>
                              <w:t>Branchenwissen</w:t>
                            </w:r>
                          </w:p>
                          <w:p w14:paraId="55B41C7C" w14:textId="77777777" w:rsidR="00DD10F5" w:rsidRDefault="00DD10F5" w:rsidP="00DD10F5">
                            <w:r>
                              <w:t>Finanzbranch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BC25F1" id="Rectangle: Rounded Corners 4" o:spid="_x0000_s1027" style="position:absolute;margin-left:154.3pt;margin-top:5.75pt;width:205.5pt;height:275.2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arcsize="379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" fillcolor="white [3201]" strokecolor="#7a212e" strokeweight="1pt">
                <v:stroke joinstyle="miter"/>
                <v:textbox style="mso-fit-shape-to-text:t">
                  <w:txbxContent>
                    <w:p w14:paraId="77FE6315" w14:textId="77777777" w:rsidR="00DD10F5" w:rsidRDefault="00DD10F5" w:rsidP="00DD10F5">
                      <w:pPr>
                        <w:pStyle w:val="Heading3"/>
                        <w:jc w:val="center"/>
                      </w:pPr>
                    </w:p>
                    <w:p w14:paraId="752C0959" w14:textId="77777777" w:rsidR="00DD10F5" w:rsidRDefault="00DD10F5" w:rsidP="00DD10F5">
                      <w:pPr>
                        <w:pStyle w:val="Heading3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9B59F61" wp14:editId="47B04061">
                            <wp:extent cx="1031358" cy="1031358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39747" cy="10397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56F8AC0" w14:textId="77777777" w:rsidR="00DD10F5" w:rsidRPr="00DD10F5" w:rsidRDefault="00DD10F5" w:rsidP="00DD10F5"/>
                    <w:p w14:paraId="132AC57D" w14:textId="77777777" w:rsidR="00DD10F5" w:rsidRDefault="00DD10F5" w:rsidP="00DD10F5">
                      <w:pPr>
                        <w:pStyle w:val="Heading3"/>
                        <w:jc w:val="center"/>
                        <w:rPr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sz w:val="26"/>
                          <w:szCs w:val="26"/>
                          <w:lang w:val="en-US"/>
                        </w:rPr>
                        <w:t>Christian Meier</w:t>
                      </w:r>
                    </w:p>
                    <w:p w14:paraId="6AE708CD" w14:textId="61F760E4" w:rsidR="00DD10F5" w:rsidRDefault="00DD10F5" w:rsidP="00DD10F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gile Coach</w:t>
                      </w:r>
                    </w:p>
                    <w:p w14:paraId="6A4CEEC8" w14:textId="77777777" w:rsidR="00DD10F5" w:rsidRPr="00DD10F5" w:rsidRDefault="00DD10F5" w:rsidP="00DD10F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C4989BF" w14:textId="77777777" w:rsidR="00DD10F5" w:rsidRPr="00DD10F5" w:rsidRDefault="00DD10F5" w:rsidP="00DD10F5">
                      <w:pPr>
                        <w:pStyle w:val="Heading4"/>
                        <w:rPr>
                          <w:lang w:val="en-US"/>
                        </w:rPr>
                      </w:pPr>
                      <w:r w:rsidRPr="00DD10F5">
                        <w:rPr>
                          <w:lang w:val="en-US"/>
                        </w:rPr>
                        <w:t>Hardskills</w:t>
                      </w:r>
                    </w:p>
                    <w:p w14:paraId="6C36462A" w14:textId="77777777" w:rsidR="00DD10F5" w:rsidRPr="00DD10F5" w:rsidRDefault="00DD10F5" w:rsidP="00DD10F5">
                      <w:pPr>
                        <w:rPr>
                          <w:lang w:val="en-US"/>
                        </w:rPr>
                      </w:pPr>
                      <w:r w:rsidRPr="00DD10F5">
                        <w:rPr>
                          <w:lang w:val="en-US"/>
                        </w:rPr>
                        <w:t>C#, Java, Python</w:t>
                      </w:r>
                    </w:p>
                    <w:p w14:paraId="792EBB08" w14:textId="77777777" w:rsidR="00DD10F5" w:rsidRDefault="00DD10F5" w:rsidP="00DD10F5">
                      <w:pPr>
                        <w:pStyle w:val="Heading4"/>
                      </w:pPr>
                      <w:r>
                        <w:t>Softskills</w:t>
                      </w:r>
                    </w:p>
                    <w:p w14:paraId="10CA12D4" w14:textId="77777777" w:rsidR="00DD10F5" w:rsidRDefault="00DD10F5" w:rsidP="00DD10F5">
                      <w:r>
                        <w:t>Rhetorik</w:t>
                      </w:r>
                    </w:p>
                    <w:p w14:paraId="3340F84D" w14:textId="77777777" w:rsidR="00DD10F5" w:rsidRPr="00DD10F5" w:rsidRDefault="00DD10F5" w:rsidP="00DD10F5">
                      <w:pPr>
                        <w:pStyle w:val="Heading4"/>
                      </w:pPr>
                      <w:r>
                        <w:t>Sprachen</w:t>
                      </w:r>
                    </w:p>
                    <w:p w14:paraId="5E827F08" w14:textId="77777777" w:rsidR="00DD10F5" w:rsidRDefault="00DD10F5" w:rsidP="00DD10F5">
                      <w:r>
                        <w:t>Deutsch, Englisch</w:t>
                      </w:r>
                    </w:p>
                    <w:p w14:paraId="4F5046AC" w14:textId="77777777" w:rsidR="00DD10F5" w:rsidRPr="00DD10F5" w:rsidRDefault="00DD10F5" w:rsidP="00DD10F5">
                      <w:pPr>
                        <w:pStyle w:val="Heading4"/>
                      </w:pPr>
                      <w:r>
                        <w:t>Branchenwissen</w:t>
                      </w:r>
                    </w:p>
                    <w:p w14:paraId="55B41C7C" w14:textId="77777777" w:rsidR="00DD10F5" w:rsidRDefault="00DD10F5" w:rsidP="00DD10F5">
                      <w:r>
                        <w:t>Finanzbranch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11FE71B" w14:textId="1B8750A2" w:rsidR="00DD10F5" w:rsidRPr="00DD10F5" w:rsidRDefault="00DD10F5" w:rsidP="00DD10F5">
      <w:pPr>
        <w:tabs>
          <w:tab w:val="left" w:pos="6279"/>
        </w:tabs>
      </w:pPr>
      <w:r>
        <w:tab/>
      </w:r>
    </w:p>
    <w:sectPr w:rsidR="00DD10F5" w:rsidRPr="00DD10F5" w:rsidSect="00253E6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zIzNjc0MzYztjBS0lEKTi0uzszPAykwqgUAoxJ2dywAAAA="/>
  </w:docVars>
  <w:rsids>
    <w:rsidRoot w:val="0031501F"/>
    <w:rsid w:val="0005674D"/>
    <w:rsid w:val="00064817"/>
    <w:rsid w:val="002278FE"/>
    <w:rsid w:val="00253E61"/>
    <w:rsid w:val="0031501F"/>
    <w:rsid w:val="008D26C8"/>
    <w:rsid w:val="009336C6"/>
    <w:rsid w:val="00962E35"/>
    <w:rsid w:val="00BB03CE"/>
    <w:rsid w:val="00DD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4EAFB"/>
  <w15:chartTrackingRefBased/>
  <w15:docId w15:val="{796ADB95-F8C1-4B80-9964-0D0A06CFE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50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A212E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0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A212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10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A212E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10F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501F"/>
    <w:rPr>
      <w:rFonts w:asciiTheme="majorHAnsi" w:eastAsiaTheme="majorEastAsia" w:hAnsiTheme="majorHAnsi" w:cstheme="majorBidi"/>
      <w:color w:val="7A212E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501F"/>
    <w:rPr>
      <w:rFonts w:asciiTheme="majorHAnsi" w:eastAsiaTheme="majorEastAsia" w:hAnsiTheme="majorHAnsi" w:cstheme="majorBidi"/>
      <w:color w:val="7A212E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D10F5"/>
    <w:rPr>
      <w:rFonts w:asciiTheme="majorHAnsi" w:eastAsiaTheme="majorEastAsia" w:hAnsiTheme="majorHAnsi" w:cstheme="majorBidi"/>
      <w:color w:val="7A212E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D10F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styleId="Hyperlink">
    <w:name w:val="Hyperlink"/>
    <w:basedOn w:val="DefaultParagraphFont"/>
    <w:uiPriority w:val="99"/>
    <w:unhideWhenUsed/>
    <w:rsid w:val="00DD10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0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FDDDB3E1-CED4-45F8-90C9-FCA565796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</dc:creator>
  <cp:keywords/>
  <dc:description/>
  <cp:lastModifiedBy>Alex M</cp:lastModifiedBy>
  <cp:revision>5</cp:revision>
  <dcterms:created xsi:type="dcterms:W3CDTF">2021-06-08T20:20:00Z</dcterms:created>
  <dcterms:modified xsi:type="dcterms:W3CDTF">2021-06-09T08:14:00Z</dcterms:modified>
</cp:coreProperties>
</file>